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77777777" w:rsidR="0029002F" w:rsidRDefault="0029002F" w:rsidP="0029002F">
      <w:pPr>
        <w:jc w:val="center"/>
      </w:pPr>
      <w:r>
        <w:t>Version 3.6</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12459E"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410.25pt;height:387.2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Pr>
          <w:sz w:val="28"/>
          <w:szCs w:val="28"/>
          <w:lang w:val="en-US"/>
        </w:rPr>
        <w:t>(</w:t>
      </w:r>
      <w:r w:rsidRPr="0029002F">
        <w:rPr>
          <w:rStyle w:val="InlineCode"/>
        </w:rPr>
        <w:t>&lt;&lt;</w:t>
      </w:r>
      <w:r>
        <w:rPr>
          <w:sz w:val="28"/>
          <w:szCs w:val="28"/>
          <w:lang w:val="en-US"/>
        </w:rPr>
        <w: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w:t>
      </w:r>
      <w:r w:rsidRPr="00D72535">
        <w:t xml:space="preserve">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w:t>
      </w:r>
      <w:r>
        <w:t xml:space="preserve"> an</w:t>
      </w:r>
      <w:r>
        <w:t xml:space="preserve"> attribute to store the </w:t>
      </w:r>
      <w:r>
        <w:t>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bookmarkStart w:id="0" w:name="_GoBack"/>
      <w:bookmarkEnd w:id="0"/>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Pr>
          <w:rStyle w:val="InlineCode"/>
        </w:rPr>
        <w: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xml:space="preserve">: </w:t>
      </w:r>
      <w:r>
        <w:t>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If the object is in the safe empty state, this function return</w:t>
      </w:r>
      <w:r>
        <w:t>s</w:t>
      </w:r>
      <w:r>
        <w:t xml:space="preserve">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w:t>
      </w:r>
      <w:r>
        <w:t xml:space="preserve">text stored in an </w:t>
      </w:r>
      <w:r w:rsidRPr="00F27FE4">
        <w:rPr>
          <w:rStyle w:val="InlineClass"/>
        </w:rPr>
        <w:t>ErrorState</w:t>
      </w:r>
      <w:r>
        <w:t xml:space="preserve"> </w:t>
      </w:r>
      <w:r>
        <w:t>object to a stream</w:t>
      </w:r>
      <w:r>
        <w:t>.</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w:t>
      </w:r>
      <w:r>
        <w:rPr>
          <w:rStyle w:val="InlineCode"/>
          <w:lang w:val="en-US"/>
        </w:rPr>
        <w:t>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6BE025"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w:t>
      </w:r>
      <w:r>
        <w:rPr>
          <w:rFonts w:ascii="Consolas" w:eastAsia="Times New Roman" w:hAnsi="Consolas" w:cs="Courier New"/>
          <w:b/>
          <w:bCs/>
          <w:noProof/>
          <w:color w:val="000000"/>
          <w:sz w:val="32"/>
          <w:szCs w:val="32"/>
        </w:rPr>
        <w:t>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5633B6F" w14:textId="77777777" w:rsidR="0029002F" w:rsidRDefault="0029002F" w:rsidP="0029002F">
      <w:pPr>
        <w:autoSpaceDE w:val="0"/>
        <w:autoSpaceDN w:val="0"/>
        <w:adjustRightInd w:val="0"/>
        <w:spacing w:after="120" w:line="240" w:lineRule="auto"/>
        <w:ind w:firstLine="567"/>
        <w:jc w:val="both"/>
        <w:rPr>
          <w:sz w:val="28"/>
          <w:szCs w:val="28"/>
          <w:lang w:val="en-US"/>
        </w:rPr>
      </w:pPr>
    </w:p>
    <w:sectPr w:rsidR="0029002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B4D40" w14:textId="77777777" w:rsidR="00B4799B" w:rsidRDefault="00B4799B" w:rsidP="007F16FB">
      <w:pPr>
        <w:spacing w:after="0" w:line="240" w:lineRule="auto"/>
      </w:pPr>
      <w:r>
        <w:separator/>
      </w:r>
    </w:p>
    <w:p w14:paraId="012F4B13" w14:textId="77777777" w:rsidR="00B4799B" w:rsidRDefault="00B4799B"/>
  </w:endnote>
  <w:endnote w:type="continuationSeparator" w:id="0">
    <w:p w14:paraId="09AB9534" w14:textId="77777777" w:rsidR="00B4799B" w:rsidRDefault="00B4799B" w:rsidP="007F16FB">
      <w:pPr>
        <w:spacing w:after="0" w:line="240" w:lineRule="auto"/>
      </w:pPr>
      <w:r>
        <w:continuationSeparator/>
      </w:r>
    </w:p>
    <w:p w14:paraId="16879D9C" w14:textId="77777777" w:rsidR="00B4799B" w:rsidRDefault="00B479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AD257" w14:textId="77777777" w:rsidR="00B4799B" w:rsidRDefault="00B4799B" w:rsidP="007F16FB">
      <w:pPr>
        <w:spacing w:after="0" w:line="240" w:lineRule="auto"/>
      </w:pPr>
      <w:r>
        <w:separator/>
      </w:r>
    </w:p>
    <w:p w14:paraId="329413F8" w14:textId="77777777" w:rsidR="00B4799B" w:rsidRDefault="00B4799B"/>
  </w:footnote>
  <w:footnote w:type="continuationSeparator" w:id="0">
    <w:p w14:paraId="1E42C28F" w14:textId="77777777" w:rsidR="00B4799B" w:rsidRDefault="00B4799B" w:rsidP="007F16FB">
      <w:pPr>
        <w:spacing w:after="0" w:line="240" w:lineRule="auto"/>
      </w:pPr>
      <w:r>
        <w:continuationSeparator/>
      </w:r>
    </w:p>
    <w:p w14:paraId="022EA9F7" w14:textId="77777777" w:rsidR="00B4799B" w:rsidRDefault="00B4799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3C04ECC0" w:rsidR="00137934" w:rsidRDefault="00137934">
        <w:pPr>
          <w:pStyle w:val="Header"/>
          <w:jc w:val="right"/>
        </w:pPr>
        <w:r>
          <w:fldChar w:fldCharType="begin"/>
        </w:r>
        <w:r>
          <w:instrText xml:space="preserve"> PAGE   \* MERGEFORMAT </w:instrText>
        </w:r>
        <w:r>
          <w:fldChar w:fldCharType="separate"/>
        </w:r>
        <w:r w:rsidR="00B4799B">
          <w:rPr>
            <w:noProof/>
          </w:rPr>
          <w:t>1</w:t>
        </w:r>
        <w:r>
          <w:rPr>
            <w:noProof/>
          </w:rPr>
          <w:fldChar w:fldCharType="end"/>
        </w:r>
      </w:p>
    </w:sdtContent>
  </w:sdt>
  <w:p w14:paraId="070645C7" w14:textId="77777777" w:rsidR="00000000" w:rsidRDefault="00B4799B"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9"/>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5120"/>
    <w:rsid w:val="00093C8F"/>
    <w:rsid w:val="000B113C"/>
    <w:rsid w:val="000B4FD0"/>
    <w:rsid w:val="000D5FD0"/>
    <w:rsid w:val="000E2D74"/>
    <w:rsid w:val="00100FB5"/>
    <w:rsid w:val="00104CA9"/>
    <w:rsid w:val="001056E9"/>
    <w:rsid w:val="00112E98"/>
    <w:rsid w:val="00122D44"/>
    <w:rsid w:val="00123D11"/>
    <w:rsid w:val="0012459E"/>
    <w:rsid w:val="001255C1"/>
    <w:rsid w:val="00137934"/>
    <w:rsid w:val="0016305C"/>
    <w:rsid w:val="001665BA"/>
    <w:rsid w:val="00182BED"/>
    <w:rsid w:val="00182C52"/>
    <w:rsid w:val="001918F5"/>
    <w:rsid w:val="001B7834"/>
    <w:rsid w:val="001C3908"/>
    <w:rsid w:val="001D0D9D"/>
    <w:rsid w:val="001D7D6D"/>
    <w:rsid w:val="001E73B7"/>
    <w:rsid w:val="00204377"/>
    <w:rsid w:val="00223E79"/>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69BE"/>
    <w:rsid w:val="003B313E"/>
    <w:rsid w:val="003B4497"/>
    <w:rsid w:val="003C642D"/>
    <w:rsid w:val="003E495B"/>
    <w:rsid w:val="003F1642"/>
    <w:rsid w:val="004045A5"/>
    <w:rsid w:val="00406DC1"/>
    <w:rsid w:val="00456992"/>
    <w:rsid w:val="00457703"/>
    <w:rsid w:val="00473202"/>
    <w:rsid w:val="004B04C7"/>
    <w:rsid w:val="004B64AF"/>
    <w:rsid w:val="004C4747"/>
    <w:rsid w:val="00500C84"/>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4799B"/>
    <w:rsid w:val="00B536A2"/>
    <w:rsid w:val="00B55E3B"/>
    <w:rsid w:val="00B701DC"/>
    <w:rsid w:val="00B83DF5"/>
    <w:rsid w:val="00B90C7D"/>
    <w:rsid w:val="00B928BB"/>
    <w:rsid w:val="00BA00D0"/>
    <w:rsid w:val="00BA7A47"/>
    <w:rsid w:val="00BB31E0"/>
    <w:rsid w:val="00BB3F98"/>
    <w:rsid w:val="00BB5DF0"/>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202D0"/>
    <w:rsid w:val="00D30745"/>
    <w:rsid w:val="00D307D7"/>
    <w:rsid w:val="00D42463"/>
    <w:rsid w:val="00D50D85"/>
    <w:rsid w:val="00D5191D"/>
    <w:rsid w:val="00D60C83"/>
    <w:rsid w:val="00D72535"/>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749FD"/>
    <w:rsid w:val="00F7620C"/>
    <w:rsid w:val="00F801FD"/>
    <w:rsid w:val="00FD1457"/>
    <w:rsid w:val="00FD4E0B"/>
    <w:rsid w:val="00FD53D4"/>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28"/>
      </w:numPr>
      <w:tabs>
        <w:tab w:val="left" w:pos="993"/>
      </w:tabs>
      <w:autoSpaceDE w:val="0"/>
      <w:autoSpaceDN w:val="0"/>
      <w:adjustRightInd w:val="0"/>
      <w:spacing w:before="60" w:after="60" w:line="240" w:lineRule="auto"/>
      <w:ind w:hanging="1004"/>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4</TotalTime>
  <Pages>12</Pages>
  <Words>2517</Words>
  <Characters>14351</Characters>
  <Application>Microsoft Office Word</Application>
  <DocSecurity>0</DocSecurity>
  <Lines>119</Lines>
  <Paragraphs>3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vector>
  </TitlesOfParts>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20</cp:revision>
  <dcterms:created xsi:type="dcterms:W3CDTF">2017-12-16T14:05:00Z</dcterms:created>
  <dcterms:modified xsi:type="dcterms:W3CDTF">2019-03-09T20:17:00Z</dcterms:modified>
</cp:coreProperties>
</file>